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320FD" w14:textId="49BF2C7F" w:rsidR="000D78B3" w:rsidRDefault="00CC158B">
      <w:pPr>
        <w:rPr>
          <w:b/>
          <w:bCs/>
          <w:lang w:val="en-US"/>
        </w:rPr>
      </w:pPr>
      <w:r>
        <w:rPr>
          <w:b/>
          <w:bCs/>
          <w:lang w:val="en-US"/>
        </w:rPr>
        <w:t>JBI100 Visualization Group 33 2020/2021 Tool starting guide</w:t>
      </w:r>
    </w:p>
    <w:p w14:paraId="461ADC54" w14:textId="0F835457" w:rsidR="00CC158B" w:rsidRDefault="00CC158B">
      <w:pPr>
        <w:rPr>
          <w:b/>
          <w:bCs/>
          <w:lang w:val="en-US"/>
        </w:rPr>
      </w:pPr>
    </w:p>
    <w:p w14:paraId="58F79B09" w14:textId="56CDDCC7" w:rsidR="0008438C" w:rsidRDefault="00CC158B">
      <w:pPr>
        <w:rPr>
          <w:lang w:val="en-US"/>
        </w:rPr>
      </w:pPr>
      <w:r w:rsidRPr="0008438C">
        <w:rPr>
          <w:i/>
          <w:iCs/>
          <w:lang w:val="en-US"/>
        </w:rPr>
        <w:t xml:space="preserve">This readme provides documentation regarding how to start the </w:t>
      </w:r>
      <w:r w:rsidR="0008438C" w:rsidRPr="0008438C">
        <w:rPr>
          <w:i/>
          <w:iCs/>
          <w:lang w:val="en-US"/>
        </w:rPr>
        <w:t>visualization tool of group 33</w:t>
      </w:r>
      <w:r w:rsidR="0008438C">
        <w:rPr>
          <w:lang w:val="en-US"/>
        </w:rPr>
        <w:t>.</w:t>
      </w:r>
      <w:r>
        <w:rPr>
          <w:lang w:val="en-US"/>
        </w:rPr>
        <w:br/>
      </w:r>
    </w:p>
    <w:p w14:paraId="2A2A524E" w14:textId="3EBFA3B1" w:rsidR="00CC158B" w:rsidRDefault="00CC158B">
      <w:pPr>
        <w:rPr>
          <w:lang w:val="en-US"/>
        </w:rPr>
      </w:pPr>
      <w:r>
        <w:rPr>
          <w:lang w:val="en-US"/>
        </w:rPr>
        <w:t>The tool can be started 2 ways:</w:t>
      </w:r>
    </w:p>
    <w:p w14:paraId="2AD27D7D" w14:textId="5A3A3A13" w:rsidR="00CC158B" w:rsidRDefault="00CC158B" w:rsidP="00CC15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pening the webpage</w:t>
      </w:r>
    </w:p>
    <w:p w14:paraId="06D2BE74" w14:textId="3065B817" w:rsidR="00CC158B" w:rsidRDefault="00CC158B" w:rsidP="00CC15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unning the python script</w:t>
      </w:r>
    </w:p>
    <w:p w14:paraId="1A0D9526" w14:textId="0CE3F36D" w:rsidR="0008438C" w:rsidRPr="0008438C" w:rsidRDefault="0008438C" w:rsidP="00CC158B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Opening the tool using the </w:t>
      </w:r>
      <w:r w:rsidRPr="0008438C">
        <w:rPr>
          <w:rFonts w:asciiTheme="minorHAnsi" w:hAnsiTheme="minorHAnsi"/>
          <w:b/>
          <w:bCs/>
          <w:lang w:val="en-US"/>
        </w:rPr>
        <w:t>JBI100_GUI.html</w:t>
      </w:r>
      <w:r>
        <w:rPr>
          <w:b/>
          <w:bCs/>
          <w:lang w:val="en-US"/>
        </w:rPr>
        <w:t xml:space="preserve"> file</w:t>
      </w:r>
    </w:p>
    <w:p w14:paraId="49542A6A" w14:textId="329BB222" w:rsidR="00CC158B" w:rsidRDefault="0000679A" w:rsidP="00CC158B">
      <w:pPr>
        <w:rPr>
          <w:lang w:val="en-US"/>
        </w:rPr>
      </w:pPr>
      <w:r>
        <w:rPr>
          <w:lang w:val="en-US"/>
        </w:rPr>
        <w:t xml:space="preserve">To open the webpage, navigate to the downloaded folder, and locate the </w:t>
      </w:r>
      <w:r>
        <w:rPr>
          <w:rFonts w:asciiTheme="majorHAnsi" w:hAnsiTheme="majorHAnsi" w:cstheme="majorHAnsi"/>
          <w:lang w:val="en-US"/>
        </w:rPr>
        <w:t xml:space="preserve">JBI100_GUI.html </w:t>
      </w:r>
      <w:r>
        <w:rPr>
          <w:lang w:val="en-US"/>
        </w:rPr>
        <w:t>file. Clicking it will open the tool in a new browser tab using your default internet browser.</w:t>
      </w:r>
    </w:p>
    <w:p w14:paraId="5E339A92" w14:textId="0510A803" w:rsidR="0000679A" w:rsidRDefault="0000679A" w:rsidP="00CC158B">
      <w:pPr>
        <w:rPr>
          <w:lang w:val="en-US"/>
        </w:rPr>
      </w:pPr>
      <w:r>
        <w:rPr>
          <w:lang w:val="en-US"/>
        </w:rPr>
        <w:t>Should certain function of the tool not appear to operate, or should any visual bugs occur, please make sure your browser supports html-5. If the issue persists, the tool should be opened through the python script.</w:t>
      </w:r>
    </w:p>
    <w:p w14:paraId="05D7661B" w14:textId="7BF7ED0C" w:rsidR="0000679A" w:rsidRPr="0008438C" w:rsidRDefault="0008438C" w:rsidP="00CC158B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Opening the tool using the </w:t>
      </w:r>
      <w:r>
        <w:rPr>
          <w:rFonts w:asciiTheme="minorHAnsi" w:hAnsiTheme="minorHAnsi"/>
          <w:b/>
          <w:bCs/>
          <w:lang w:val="en-US"/>
        </w:rPr>
        <w:t xml:space="preserve">JBI100_GUI.py </w:t>
      </w:r>
      <w:r>
        <w:rPr>
          <w:b/>
          <w:bCs/>
          <w:lang w:val="en-US"/>
        </w:rPr>
        <w:t>file</w:t>
      </w:r>
    </w:p>
    <w:p w14:paraId="764D1834" w14:textId="6DBD4690" w:rsidR="00FC22D0" w:rsidRDefault="0000679A" w:rsidP="00FC22D0">
      <w:pPr>
        <w:rPr>
          <w:lang w:val="en-US"/>
        </w:rPr>
      </w:pPr>
      <w:r>
        <w:rPr>
          <w:lang w:val="en-US"/>
        </w:rPr>
        <w:t xml:space="preserve">Opening the tool through the python script will </w:t>
      </w:r>
      <w:r w:rsidR="00FC22D0">
        <w:rPr>
          <w:lang w:val="en-US"/>
        </w:rPr>
        <w:t xml:space="preserve">(re)create the </w:t>
      </w:r>
      <w:r w:rsidR="00FC22D0">
        <w:rPr>
          <w:rFonts w:asciiTheme="majorHAnsi" w:hAnsiTheme="majorHAnsi" w:cstheme="majorHAnsi"/>
          <w:lang w:val="en-US"/>
        </w:rPr>
        <w:t xml:space="preserve">JBI100_GUI.html </w:t>
      </w:r>
      <w:r w:rsidR="00FC22D0">
        <w:rPr>
          <w:lang w:val="en-US"/>
        </w:rPr>
        <w:t>file, and open it in a new browser tab. Before running this file, make sure that python 3.7 or higher has been installed (</w:t>
      </w:r>
      <w:hyperlink r:id="rId5" w:history="1">
        <w:r w:rsidR="00FC22D0" w:rsidRPr="00FE56EE">
          <w:rPr>
            <w:rStyle w:val="Hyperlink"/>
            <w:lang w:val="en-US"/>
          </w:rPr>
          <w:t>https://www.python.org/downloads/</w:t>
        </w:r>
      </w:hyperlink>
      <w:r w:rsidR="00FC22D0">
        <w:rPr>
          <w:lang w:val="en-US"/>
        </w:rPr>
        <w:t>). Furthermore, the script requires additional python modules. Below</w:t>
      </w:r>
      <w:r w:rsidR="00FD724E">
        <w:rPr>
          <w:lang w:val="en-US"/>
        </w:rPr>
        <w:t xml:space="preserve"> the installation steps</w:t>
      </w:r>
      <w:r w:rsidR="00FC22D0">
        <w:rPr>
          <w:lang w:val="en-US"/>
        </w:rPr>
        <w:t xml:space="preserve"> is a table listing all prerequisite modules, their install command, and usage.</w:t>
      </w:r>
    </w:p>
    <w:p w14:paraId="2FC65727" w14:textId="1B948AEB" w:rsidR="00FD1984" w:rsidRDefault="00FD1984" w:rsidP="00FC22D0">
      <w:pPr>
        <w:rPr>
          <w:lang w:val="en-US"/>
        </w:rPr>
      </w:pPr>
      <w:r>
        <w:rPr>
          <w:lang w:val="en-US"/>
        </w:rPr>
        <w:t>To install the required python modules, follow the following steps:</w:t>
      </w:r>
    </w:p>
    <w:p w14:paraId="6F95901E" w14:textId="46014064" w:rsidR="00FD724E" w:rsidRPr="00FD724E" w:rsidRDefault="00FD1984" w:rsidP="00FD724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Open a new command terminal by searching for </w:t>
      </w:r>
      <w:proofErr w:type="spellStart"/>
      <w:r>
        <w:rPr>
          <w:rFonts w:asciiTheme="majorHAnsi" w:hAnsiTheme="majorHAnsi"/>
          <w:lang w:val="en-US"/>
        </w:rPr>
        <w:t>cmd</w:t>
      </w:r>
      <w:proofErr w:type="spellEnd"/>
      <w:r>
        <w:rPr>
          <w:rFonts w:asciiTheme="majorHAnsi" w:hAnsiTheme="majorHAnsi"/>
          <w:lang w:val="en-US"/>
        </w:rPr>
        <w:t xml:space="preserve"> </w:t>
      </w:r>
      <w:r>
        <w:rPr>
          <w:lang w:val="en-US"/>
        </w:rPr>
        <w:t>in the windows search bar.</w:t>
      </w:r>
      <w:r w:rsidR="00FD724E">
        <w:rPr>
          <w:lang w:val="en-US"/>
        </w:rPr>
        <w:br/>
      </w:r>
      <w:r w:rsidR="00FD724E" w:rsidRPr="00FD724E">
        <w:rPr>
          <w:lang w:val="en-US"/>
        </w:rPr>
        <w:drawing>
          <wp:inline distT="0" distB="0" distL="0" distR="0" wp14:anchorId="7BD716B4" wp14:editId="281547BF">
            <wp:extent cx="3413760" cy="349885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43381" cy="352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6DB0">
        <w:rPr>
          <w:lang w:val="en-US"/>
        </w:rPr>
        <w:br/>
      </w:r>
    </w:p>
    <w:p w14:paraId="27D96535" w14:textId="03B12650" w:rsidR="00FD1984" w:rsidRDefault="00FD1984" w:rsidP="00FD19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>Execute the commands listed</w:t>
      </w:r>
      <w:r w:rsidR="00FD724E">
        <w:rPr>
          <w:lang w:val="en-US"/>
        </w:rPr>
        <w:t xml:space="preserve"> in the table</w:t>
      </w:r>
      <w:r>
        <w:rPr>
          <w:lang w:val="en-US"/>
        </w:rPr>
        <w:t xml:space="preserve"> below. These follow the structure of </w:t>
      </w:r>
      <w:r w:rsidR="00FD724E">
        <w:rPr>
          <w:rFonts w:asciiTheme="majorHAnsi" w:hAnsiTheme="majorHAnsi" w:cstheme="majorHAnsi"/>
          <w:lang w:val="en-US"/>
        </w:rPr>
        <w:t xml:space="preserve">pip install [module name] </w:t>
      </w:r>
      <w:r w:rsidR="00FD724E">
        <w:rPr>
          <w:lang w:val="en-US"/>
        </w:rPr>
        <w:t>and will require an internet connection.</w:t>
      </w:r>
      <w:r w:rsidR="00FD724E">
        <w:rPr>
          <w:lang w:val="en-US"/>
        </w:rPr>
        <w:br/>
      </w:r>
      <w:r w:rsidR="00FD724E" w:rsidRPr="00FD724E">
        <w:rPr>
          <w:lang w:val="en-US"/>
        </w:rPr>
        <w:drawing>
          <wp:inline distT="0" distB="0" distL="0" distR="0" wp14:anchorId="0A6A9EFA" wp14:editId="53B3FEBF">
            <wp:extent cx="1912620" cy="3658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4285" b="1"/>
                    <a:stretch/>
                  </pic:blipFill>
                  <pic:spPr bwMode="auto">
                    <a:xfrm>
                      <a:off x="0" y="0"/>
                      <a:ext cx="1965335" cy="375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724E" w:rsidRPr="00FD724E">
        <w:rPr>
          <w:lang w:val="en-US"/>
        </w:rPr>
        <w:drawing>
          <wp:inline distT="0" distB="0" distL="0" distR="0" wp14:anchorId="0789C736" wp14:editId="3A4AC6A3">
            <wp:extent cx="1722120" cy="373041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96855" cy="38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724E">
        <w:rPr>
          <w:lang w:val="en-US"/>
        </w:rPr>
        <w:br/>
        <w:t xml:space="preserve">Running these commands will result in pip fetching and installing the modules and their </w:t>
      </w:r>
      <w:proofErr w:type="spellStart"/>
      <w:r w:rsidR="00FD724E">
        <w:rPr>
          <w:lang w:val="en-US"/>
        </w:rPr>
        <w:t>depencies</w:t>
      </w:r>
      <w:proofErr w:type="spellEnd"/>
      <w:r w:rsidR="00FD724E">
        <w:rPr>
          <w:lang w:val="en-US"/>
        </w:rPr>
        <w:t xml:space="preserve">. Note that pip may throw error (as it also did in the picture below), but this is fine as long as it concludes with </w:t>
      </w:r>
      <w:r w:rsidR="00FD724E" w:rsidRPr="00FD724E">
        <w:rPr>
          <w:rFonts w:asciiTheme="majorHAnsi" w:hAnsiTheme="majorHAnsi" w:cstheme="majorHAnsi"/>
          <w:lang w:val="en-US"/>
        </w:rPr>
        <w:t>successfully installed [module name]</w:t>
      </w:r>
      <w:r w:rsidR="00FD724E">
        <w:rPr>
          <w:lang w:val="en-US"/>
        </w:rPr>
        <w:br/>
      </w:r>
      <w:r w:rsidR="00FD724E" w:rsidRPr="00FD724E">
        <w:rPr>
          <w:lang w:val="en-US"/>
        </w:rPr>
        <w:drawing>
          <wp:inline distT="0" distB="0" distL="0" distR="0" wp14:anchorId="2702A0D7" wp14:editId="664CAB52">
            <wp:extent cx="3634740" cy="1154934"/>
            <wp:effectExtent l="0" t="0" r="381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778" cy="1162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724E">
        <w:rPr>
          <w:rFonts w:asciiTheme="majorHAnsi" w:hAnsiTheme="majorHAnsi" w:cstheme="majorHAnsi"/>
          <w:lang w:val="en-US"/>
        </w:rPr>
        <w:br/>
      </w:r>
      <w:r w:rsidR="00FD724E">
        <w:rPr>
          <w:lang w:val="en-US"/>
        </w:rPr>
        <w:t xml:space="preserve">Pip will also notify you when a module is already installed, with </w:t>
      </w:r>
      <w:r w:rsidR="00566DB0">
        <w:rPr>
          <w:lang w:val="en-US"/>
        </w:rPr>
        <w:t xml:space="preserve">a </w:t>
      </w:r>
      <w:r w:rsidR="00FD724E">
        <w:rPr>
          <w:lang w:val="en-US"/>
        </w:rPr>
        <w:t xml:space="preserve">dumb of </w:t>
      </w:r>
      <w:r w:rsidR="00A306EF">
        <w:rPr>
          <w:lang w:val="en-US"/>
        </w:rPr>
        <w:t>messages</w:t>
      </w:r>
      <w:r w:rsidR="00566DB0">
        <w:rPr>
          <w:lang w:val="en-US"/>
        </w:rPr>
        <w:t xml:space="preserve"> similar to </w:t>
      </w:r>
      <w:r w:rsidR="00566DB0" w:rsidRPr="00566DB0">
        <w:rPr>
          <w:rFonts w:asciiTheme="majorHAnsi" w:hAnsiTheme="majorHAnsi" w:cstheme="majorHAnsi"/>
          <w:lang w:val="en-US"/>
        </w:rPr>
        <w:t>Requirement already satisfied</w:t>
      </w:r>
      <w:r w:rsidR="00566DB0">
        <w:rPr>
          <w:rFonts w:asciiTheme="majorHAnsi" w:hAnsiTheme="majorHAnsi" w:cstheme="majorHAnsi"/>
          <w:lang w:val="en-US"/>
        </w:rPr>
        <w:t>:</w:t>
      </w:r>
      <w:r w:rsidR="00566DB0" w:rsidRPr="00566DB0">
        <w:rPr>
          <w:rFonts w:asciiTheme="majorHAnsi" w:hAnsiTheme="majorHAnsi" w:cstheme="majorHAnsi"/>
          <w:lang w:val="en-US"/>
        </w:rPr>
        <w:t xml:space="preserve"> [requirement for module] in [path] [optional: module]</w:t>
      </w:r>
      <w:r w:rsidR="00FD724E">
        <w:rPr>
          <w:lang w:val="en-US"/>
        </w:rPr>
        <w:br/>
      </w:r>
      <w:r w:rsidR="00FD724E" w:rsidRPr="00FD724E">
        <w:rPr>
          <w:lang w:val="en-US"/>
        </w:rPr>
        <w:drawing>
          <wp:inline distT="0" distB="0" distL="0" distR="0" wp14:anchorId="04AAD62D" wp14:editId="6E27195B">
            <wp:extent cx="5731510" cy="10115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6DB0">
        <w:rPr>
          <w:lang w:val="en-US"/>
        </w:rPr>
        <w:br/>
      </w:r>
    </w:p>
    <w:p w14:paraId="126F31B0" w14:textId="58FF9F24" w:rsidR="00A306EF" w:rsidRDefault="00A306EF" w:rsidP="00A306E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Verify that both modules have been installed by running the pip list command, and confirming that both modules are listed in the shown list.</w:t>
      </w:r>
      <w:r>
        <w:rPr>
          <w:lang w:val="en-US"/>
        </w:rPr>
        <w:br/>
      </w:r>
      <w:r w:rsidRPr="00A306EF">
        <w:rPr>
          <w:lang w:val="en-US"/>
        </w:rPr>
        <w:drawing>
          <wp:inline distT="0" distB="0" distL="0" distR="0" wp14:anchorId="3CA1A528" wp14:editId="65796CDD">
            <wp:extent cx="1460997" cy="366522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6977"/>
                    <a:stretch/>
                  </pic:blipFill>
                  <pic:spPr bwMode="auto">
                    <a:xfrm>
                      <a:off x="0" y="0"/>
                      <a:ext cx="1477594" cy="3706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n-US"/>
        </w:rPr>
        <w:br/>
        <w:t>Note that both pandas (last entry) and Bokeh (6</w:t>
      </w:r>
      <w:r w:rsidRPr="00A306EF">
        <w:rPr>
          <w:vertAlign w:val="superscript"/>
          <w:lang w:val="en-US"/>
        </w:rPr>
        <w:t>th</w:t>
      </w:r>
      <w:r>
        <w:rPr>
          <w:lang w:val="en-US"/>
        </w:rPr>
        <w:t xml:space="preserve"> entry) are present.</w:t>
      </w:r>
    </w:p>
    <w:p w14:paraId="0E31E601" w14:textId="17D850AC" w:rsidR="00A306EF" w:rsidRDefault="00A306EF">
      <w:pPr>
        <w:rPr>
          <w:lang w:val="en-US"/>
        </w:rPr>
      </w:pPr>
      <w:r>
        <w:rPr>
          <w:lang w:val="en-US"/>
        </w:rPr>
        <w:br w:type="page"/>
      </w:r>
    </w:p>
    <w:p w14:paraId="609B895C" w14:textId="79260E7E" w:rsidR="00A306EF" w:rsidRPr="00566DB0" w:rsidRDefault="00A306EF" w:rsidP="00A306EF">
      <w:pPr>
        <w:ind w:left="360"/>
        <w:rPr>
          <w:i/>
          <w:iCs/>
          <w:lang w:val="en-US"/>
        </w:rPr>
      </w:pPr>
      <w:r w:rsidRPr="00566DB0">
        <w:rPr>
          <w:i/>
          <w:iCs/>
          <w:lang w:val="en-US"/>
        </w:rPr>
        <w:t>A list of all prerequisite modules for the too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1701"/>
        <w:gridCol w:w="2268"/>
        <w:gridCol w:w="4621"/>
      </w:tblGrid>
      <w:tr w:rsidR="00FC22D0" w14:paraId="2CB2FB45" w14:textId="77777777" w:rsidTr="00BD0511">
        <w:trPr>
          <w:trHeight w:val="330"/>
        </w:trPr>
        <w:tc>
          <w:tcPr>
            <w:tcW w:w="426" w:type="dxa"/>
            <w:tcBorders>
              <w:bottom w:val="single" w:sz="4" w:space="0" w:color="auto"/>
            </w:tcBorders>
          </w:tcPr>
          <w:p w14:paraId="490371B7" w14:textId="1197A9BF" w:rsidR="00FC22D0" w:rsidRDefault="00FC22D0" w:rsidP="00BD0511">
            <w:pPr>
              <w:jc w:val="right"/>
              <w:rPr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single" w:sz="4" w:space="0" w:color="auto"/>
            </w:tcBorders>
          </w:tcPr>
          <w:p w14:paraId="194DC41E" w14:textId="6D53F5A3" w:rsidR="00FC22D0" w:rsidRDefault="00FC22D0" w:rsidP="00BD0511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Module nam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57697223" w14:textId="16B335CF" w:rsidR="00FC22D0" w:rsidRDefault="00FC22D0" w:rsidP="00FC22D0">
            <w:pPr>
              <w:rPr>
                <w:lang w:val="en-US"/>
              </w:rPr>
            </w:pPr>
            <w:r>
              <w:rPr>
                <w:lang w:val="en-US"/>
              </w:rPr>
              <w:t>Install command</w:t>
            </w:r>
          </w:p>
        </w:tc>
        <w:tc>
          <w:tcPr>
            <w:tcW w:w="4621" w:type="dxa"/>
            <w:tcBorders>
              <w:bottom w:val="single" w:sz="4" w:space="0" w:color="auto"/>
            </w:tcBorders>
          </w:tcPr>
          <w:p w14:paraId="034C99C0" w14:textId="40E3D276" w:rsidR="00FC22D0" w:rsidRDefault="00BD0511" w:rsidP="00FC22D0">
            <w:pPr>
              <w:rPr>
                <w:lang w:val="en-US"/>
              </w:rPr>
            </w:pPr>
            <w:r>
              <w:rPr>
                <w:lang w:val="en-US"/>
              </w:rPr>
              <w:t>Usage</w:t>
            </w:r>
          </w:p>
        </w:tc>
      </w:tr>
      <w:tr w:rsidR="00BD0511" w14:paraId="33A362FA" w14:textId="77777777" w:rsidTr="00BD0511">
        <w:trPr>
          <w:trHeight w:val="345"/>
        </w:trPr>
        <w:tc>
          <w:tcPr>
            <w:tcW w:w="9016" w:type="dxa"/>
            <w:gridSpan w:val="4"/>
            <w:shd w:val="clear" w:color="auto" w:fill="F2F2F2" w:themeFill="background1" w:themeFillShade="F2"/>
          </w:tcPr>
          <w:p w14:paraId="1C4F9211" w14:textId="1740D887" w:rsidR="00BD0511" w:rsidRPr="00BD0511" w:rsidRDefault="00BD0511" w:rsidP="00BD0511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Non-standard modules (require manual installation through ‘pip’)</w:t>
            </w:r>
          </w:p>
        </w:tc>
      </w:tr>
      <w:tr w:rsidR="00FC22D0" w14:paraId="2EF86621" w14:textId="77777777" w:rsidTr="00BD0511">
        <w:trPr>
          <w:trHeight w:val="361"/>
        </w:trPr>
        <w:tc>
          <w:tcPr>
            <w:tcW w:w="426" w:type="dxa"/>
          </w:tcPr>
          <w:p w14:paraId="1EFD50F3" w14:textId="0257D1A4" w:rsidR="00FC22D0" w:rsidRPr="00BD0511" w:rsidRDefault="00FC22D0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 w:rsidRPr="00BD0511">
              <w:rPr>
                <w:rFonts w:asciiTheme="majorHAnsi" w:hAnsiTheme="majorHAnsi"/>
                <w:lang w:val="en-US"/>
              </w:rPr>
              <w:t>0</w:t>
            </w:r>
          </w:p>
        </w:tc>
        <w:tc>
          <w:tcPr>
            <w:tcW w:w="1701" w:type="dxa"/>
            <w:tcBorders>
              <w:left w:val="nil"/>
            </w:tcBorders>
          </w:tcPr>
          <w:p w14:paraId="695E5976" w14:textId="441CD65E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Bokeh</w:t>
            </w:r>
          </w:p>
        </w:tc>
        <w:tc>
          <w:tcPr>
            <w:tcW w:w="2268" w:type="dxa"/>
          </w:tcPr>
          <w:p w14:paraId="639AFB14" w14:textId="7D7E84DE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pip install Bokeh</w:t>
            </w:r>
          </w:p>
        </w:tc>
        <w:tc>
          <w:tcPr>
            <w:tcW w:w="4621" w:type="dxa"/>
          </w:tcPr>
          <w:p w14:paraId="4B9F07BB" w14:textId="7C17A28F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 xml:space="preserve">framework for the </w:t>
            </w:r>
            <w:r w:rsidR="00BD0511" w:rsidRPr="00FC22D0">
              <w:rPr>
                <w:rFonts w:asciiTheme="majorHAnsi" w:hAnsiTheme="majorHAnsi" w:cstheme="majorHAnsi"/>
                <w:lang w:val="en-US"/>
              </w:rPr>
              <w:t>visualization</w:t>
            </w:r>
            <w:r w:rsidRPr="00FC22D0">
              <w:rPr>
                <w:rFonts w:asciiTheme="majorHAnsi" w:hAnsiTheme="majorHAnsi" w:cstheme="majorHAnsi"/>
                <w:lang w:val="en-US"/>
              </w:rPr>
              <w:t xml:space="preserve"> tool in python</w:t>
            </w:r>
          </w:p>
        </w:tc>
      </w:tr>
      <w:tr w:rsidR="00FC22D0" w14:paraId="518EC2F7" w14:textId="77777777" w:rsidTr="00BD0511">
        <w:trPr>
          <w:trHeight w:val="345"/>
        </w:trPr>
        <w:tc>
          <w:tcPr>
            <w:tcW w:w="426" w:type="dxa"/>
          </w:tcPr>
          <w:p w14:paraId="030B46E0" w14:textId="6CDA6295" w:rsidR="00FC22D0" w:rsidRPr="00BD0511" w:rsidRDefault="00FC22D0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 w:rsidRPr="00BD0511">
              <w:rPr>
                <w:rFonts w:asciiTheme="majorHAnsi" w:hAnsiTheme="majorHAnsi"/>
                <w:lang w:val="en-US"/>
              </w:rPr>
              <w:t>1</w:t>
            </w:r>
          </w:p>
        </w:tc>
        <w:tc>
          <w:tcPr>
            <w:tcW w:w="1701" w:type="dxa"/>
            <w:tcBorders>
              <w:left w:val="nil"/>
            </w:tcBorders>
          </w:tcPr>
          <w:p w14:paraId="62AAB326" w14:textId="198A95BE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pandas</w:t>
            </w:r>
          </w:p>
        </w:tc>
        <w:tc>
          <w:tcPr>
            <w:tcW w:w="2268" w:type="dxa"/>
          </w:tcPr>
          <w:p w14:paraId="49A7A65A" w14:textId="32E7F331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pandas</w:t>
            </w:r>
          </w:p>
        </w:tc>
        <w:tc>
          <w:tcPr>
            <w:tcW w:w="4621" w:type="dxa"/>
          </w:tcPr>
          <w:p w14:paraId="3FA5AA9B" w14:textId="4E47642D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toolkit for parsing and processing data in python</w:t>
            </w:r>
          </w:p>
        </w:tc>
      </w:tr>
      <w:tr w:rsidR="00FC22D0" w14:paraId="4ECA357F" w14:textId="77777777" w:rsidTr="00BD0511">
        <w:trPr>
          <w:trHeight w:val="345"/>
        </w:trPr>
        <w:tc>
          <w:tcPr>
            <w:tcW w:w="9016" w:type="dxa"/>
            <w:gridSpan w:val="4"/>
            <w:shd w:val="clear" w:color="auto" w:fill="F2F2F2" w:themeFill="background1" w:themeFillShade="F2"/>
          </w:tcPr>
          <w:p w14:paraId="28E0AFEF" w14:textId="1B2FD472" w:rsidR="00FC22D0" w:rsidRPr="00BD0511" w:rsidRDefault="00FC22D0" w:rsidP="00BD0511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Python standard library (automatically installed prerequisites)</w:t>
            </w:r>
          </w:p>
        </w:tc>
      </w:tr>
      <w:tr w:rsidR="00FC22D0" w14:paraId="39FFA111" w14:textId="77777777" w:rsidTr="00BD0511">
        <w:trPr>
          <w:trHeight w:val="361"/>
        </w:trPr>
        <w:tc>
          <w:tcPr>
            <w:tcW w:w="426" w:type="dxa"/>
          </w:tcPr>
          <w:p w14:paraId="13E16697" w14:textId="14F5DAFB" w:rsidR="00FC22D0" w:rsidRPr="00BD0511" w:rsidRDefault="00FC22D0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 w:rsidRPr="00BD0511">
              <w:rPr>
                <w:rFonts w:asciiTheme="majorHAnsi" w:hAnsiTheme="majorHAnsi"/>
                <w:lang w:val="en-US"/>
              </w:rPr>
              <w:t>2</w:t>
            </w:r>
          </w:p>
        </w:tc>
        <w:tc>
          <w:tcPr>
            <w:tcW w:w="1701" w:type="dxa"/>
            <w:tcBorders>
              <w:left w:val="nil"/>
            </w:tcBorders>
          </w:tcPr>
          <w:p w14:paraId="49295D16" w14:textId="1DD4B708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math</w:t>
            </w:r>
          </w:p>
        </w:tc>
        <w:tc>
          <w:tcPr>
            <w:tcW w:w="2268" w:type="dxa"/>
          </w:tcPr>
          <w:p w14:paraId="52E4F19A" w14:textId="14F4B561" w:rsid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math</w:t>
            </w:r>
          </w:p>
        </w:tc>
        <w:tc>
          <w:tcPr>
            <w:tcW w:w="4621" w:type="dxa"/>
          </w:tcPr>
          <w:p w14:paraId="34158E44" w14:textId="043C09F3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toolkit for advanced calculation in python</w:t>
            </w:r>
          </w:p>
        </w:tc>
      </w:tr>
      <w:tr w:rsidR="00FC22D0" w14:paraId="43180B1D" w14:textId="77777777" w:rsidTr="00BD0511">
        <w:trPr>
          <w:trHeight w:val="707"/>
        </w:trPr>
        <w:tc>
          <w:tcPr>
            <w:tcW w:w="426" w:type="dxa"/>
          </w:tcPr>
          <w:p w14:paraId="222085CE" w14:textId="0C6F3CB1" w:rsidR="00FC22D0" w:rsidRPr="00BD0511" w:rsidRDefault="00FC22D0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 w:rsidRPr="00BD0511">
              <w:rPr>
                <w:rFonts w:asciiTheme="majorHAnsi" w:hAnsiTheme="majorHAnsi"/>
                <w:lang w:val="en-US"/>
              </w:rPr>
              <w:t>3</w:t>
            </w:r>
          </w:p>
        </w:tc>
        <w:tc>
          <w:tcPr>
            <w:tcW w:w="1701" w:type="dxa"/>
            <w:tcBorders>
              <w:left w:val="nil"/>
            </w:tcBorders>
          </w:tcPr>
          <w:p w14:paraId="54B9E8C8" w14:textId="5CC66E5A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numpy</w:t>
            </w:r>
          </w:p>
        </w:tc>
        <w:tc>
          <w:tcPr>
            <w:tcW w:w="2268" w:type="dxa"/>
          </w:tcPr>
          <w:p w14:paraId="7B241C4A" w14:textId="6428E3A5" w:rsid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numpy</w:t>
            </w:r>
          </w:p>
        </w:tc>
        <w:tc>
          <w:tcPr>
            <w:tcW w:w="4621" w:type="dxa"/>
          </w:tcPr>
          <w:p w14:paraId="335E48B5" w14:textId="0A5779A7" w:rsidR="00FC22D0" w:rsidRPr="00FC22D0" w:rsidRDefault="00BD0511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library</w:t>
            </w:r>
            <w:r w:rsidR="00FC22D0" w:rsidRPr="00FC22D0">
              <w:rPr>
                <w:rFonts w:asciiTheme="majorHAnsi" w:hAnsiTheme="majorHAnsi" w:cstheme="majorHAnsi"/>
                <w:lang w:val="en-US"/>
              </w:rPr>
              <w:t xml:space="preserve"> of different constants and types of numbers</w:t>
            </w:r>
          </w:p>
        </w:tc>
      </w:tr>
      <w:tr w:rsidR="00FC22D0" w14:paraId="0D011537" w14:textId="77777777" w:rsidTr="00BD0511">
        <w:trPr>
          <w:trHeight w:val="345"/>
        </w:trPr>
        <w:tc>
          <w:tcPr>
            <w:tcW w:w="426" w:type="dxa"/>
          </w:tcPr>
          <w:p w14:paraId="682DF248" w14:textId="7D97A197" w:rsidR="00FC22D0" w:rsidRPr="00BD0511" w:rsidRDefault="00FC22D0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 w:rsidRPr="00BD0511">
              <w:rPr>
                <w:rFonts w:asciiTheme="majorHAnsi" w:hAnsiTheme="majorHAnsi"/>
                <w:lang w:val="en-US"/>
              </w:rPr>
              <w:t>4</w:t>
            </w:r>
          </w:p>
        </w:tc>
        <w:tc>
          <w:tcPr>
            <w:tcW w:w="1701" w:type="dxa"/>
            <w:tcBorders>
              <w:left w:val="nil"/>
            </w:tcBorders>
          </w:tcPr>
          <w:p w14:paraId="45B4A9F2" w14:textId="02865DE3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itertools</w:t>
            </w:r>
          </w:p>
        </w:tc>
        <w:tc>
          <w:tcPr>
            <w:tcW w:w="2268" w:type="dxa"/>
          </w:tcPr>
          <w:p w14:paraId="3EE87112" w14:textId="22026A08" w:rsid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itertools</w:t>
            </w:r>
          </w:p>
        </w:tc>
        <w:tc>
          <w:tcPr>
            <w:tcW w:w="4621" w:type="dxa"/>
          </w:tcPr>
          <w:p w14:paraId="7646964E" w14:textId="3E08B7BE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toolkit for working with iterables in python</w:t>
            </w:r>
          </w:p>
        </w:tc>
      </w:tr>
    </w:tbl>
    <w:p w14:paraId="2B13973A" w14:textId="5C67B2AD" w:rsidR="00FC22D0" w:rsidRDefault="00FC22D0" w:rsidP="00FC22D0">
      <w:pPr>
        <w:rPr>
          <w:lang w:val="en-US"/>
        </w:rPr>
      </w:pPr>
    </w:p>
    <w:p w14:paraId="66A6BA90" w14:textId="0340D881" w:rsidR="00BD0511" w:rsidRDefault="00BD0511" w:rsidP="00FC22D0">
      <w:pPr>
        <w:rPr>
          <w:lang w:val="en-US"/>
        </w:rPr>
      </w:pPr>
      <w:r>
        <w:rPr>
          <w:lang w:val="en-US"/>
        </w:rPr>
        <w:t>Dependencies for dependent modules should have been handled by pip.</w:t>
      </w:r>
    </w:p>
    <w:p w14:paraId="69BE6BF5" w14:textId="3656E5EE" w:rsidR="00BD0511" w:rsidRPr="0008438C" w:rsidRDefault="00BD0511" w:rsidP="00FC22D0">
      <w:pPr>
        <w:rPr>
          <w:lang w:val="en-US"/>
        </w:rPr>
      </w:pPr>
      <w:r>
        <w:rPr>
          <w:lang w:val="en-US"/>
        </w:rPr>
        <w:t>After</w:t>
      </w:r>
      <w:r w:rsidR="0008438C">
        <w:rPr>
          <w:lang w:val="en-US"/>
        </w:rPr>
        <w:t xml:space="preserve"> python,</w:t>
      </w:r>
      <w:r>
        <w:rPr>
          <w:lang w:val="en-US"/>
        </w:rPr>
        <w:t xml:space="preserve"> </w:t>
      </w:r>
      <w:r w:rsidR="0008438C">
        <w:rPr>
          <w:lang w:val="en-US"/>
        </w:rPr>
        <w:t xml:space="preserve">the bokeh library and the pandas library have been installed, locate the </w:t>
      </w:r>
      <w:r w:rsidR="0008438C">
        <w:rPr>
          <w:rFonts w:asciiTheme="majorHAnsi" w:hAnsiTheme="majorHAnsi"/>
          <w:lang w:val="en-US"/>
        </w:rPr>
        <w:t xml:space="preserve">JBI100_GUI.py </w:t>
      </w:r>
      <w:r w:rsidR="0008438C">
        <w:rPr>
          <w:lang w:val="en-US"/>
        </w:rPr>
        <w:t>file. When clicking on it, a new terminal will open and after a few seconds, a new browser tab will be opened that is loading the tool.</w:t>
      </w:r>
    </w:p>
    <w:sectPr w:rsidR="00BD0511" w:rsidRPr="000843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13531"/>
    <w:multiLevelType w:val="hybridMultilevel"/>
    <w:tmpl w:val="93083F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BF5B51"/>
    <w:multiLevelType w:val="hybridMultilevel"/>
    <w:tmpl w:val="6D605EC6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1F1735"/>
    <w:multiLevelType w:val="hybridMultilevel"/>
    <w:tmpl w:val="BF584960"/>
    <w:lvl w:ilvl="0" w:tplc="AC4C7CDE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zU0MzQ2NjU3MzRU0lEKTi0uzszPAykwrAUAFWzlkywAAAA="/>
  </w:docVars>
  <w:rsids>
    <w:rsidRoot w:val="00CC158B"/>
    <w:rsid w:val="0000679A"/>
    <w:rsid w:val="0008438C"/>
    <w:rsid w:val="000D78B3"/>
    <w:rsid w:val="00226108"/>
    <w:rsid w:val="00566DB0"/>
    <w:rsid w:val="008A6F6B"/>
    <w:rsid w:val="00A306EF"/>
    <w:rsid w:val="00BD0511"/>
    <w:rsid w:val="00CC158B"/>
    <w:rsid w:val="00FC22D0"/>
    <w:rsid w:val="00FD1984"/>
    <w:rsid w:val="00FD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9C3969"/>
  <w15:chartTrackingRefBased/>
  <w15:docId w15:val="{9C9B6006-F877-47BA-889A-2BDF10248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5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22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2D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C2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python.org/downloads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ttert, Jelmer</dc:creator>
  <cp:keywords/>
  <dc:description/>
  <cp:lastModifiedBy>Schuttert, Jelmer</cp:lastModifiedBy>
  <cp:revision>2</cp:revision>
  <cp:lastPrinted>2021-01-31T15:12:00Z</cp:lastPrinted>
  <dcterms:created xsi:type="dcterms:W3CDTF">2021-01-31T13:59:00Z</dcterms:created>
  <dcterms:modified xsi:type="dcterms:W3CDTF">2021-01-31T15:41:00Z</dcterms:modified>
</cp:coreProperties>
</file>